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4498" w:rsidRDefault="00B54498" w:rsidP="00B54498"/>
    <w:p w:rsidR="00B54498" w:rsidRDefault="00B54498" w:rsidP="00B54498">
      <w:r>
        <w:t xml:space="preserve">In modern society, grades are commonly used to present students' abilities in </w:t>
      </w:r>
      <w:r w:rsidRPr="00B54498">
        <w:rPr>
          <w:noProof/>
        </w:rPr>
        <w:t>various</w:t>
      </w:r>
      <w:r>
        <w:t xml:space="preserve"> </w:t>
      </w:r>
      <w:proofErr w:type="gramStart"/>
      <w:r>
        <w:t>curriculum</w:t>
      </w:r>
      <w:proofErr w:type="gramEnd"/>
      <w:r>
        <w:t xml:space="preserve">. It is normal to have </w:t>
      </w:r>
      <w:r w:rsidRPr="00B54498">
        <w:rPr>
          <w:noProof/>
        </w:rPr>
        <w:t>compeition</w:t>
      </w:r>
      <w:r>
        <w:t xml:space="preserve"> among students for higher grades. However, with </w:t>
      </w:r>
      <w:r w:rsidRPr="00B54498">
        <w:rPr>
          <w:strike/>
        </w:rPr>
        <w:t>the</w:t>
      </w:r>
      <w:r>
        <w:t xml:space="preserve"> vigorous </w:t>
      </w:r>
      <w:r w:rsidRPr="00B54498">
        <w:rPr>
          <w:noProof/>
        </w:rPr>
        <w:t>competion</w:t>
      </w:r>
      <w:r>
        <w:t xml:space="preserve">, it </w:t>
      </w:r>
      <w:r w:rsidRPr="00B54498">
        <w:rPr>
          <w:strike/>
        </w:rPr>
        <w:t>seriously</w:t>
      </w:r>
      <w:r>
        <w:t xml:space="preserve"> limits the quality of learning </w:t>
      </w:r>
      <w:r w:rsidRPr="00B54498">
        <w:rPr>
          <w:strike/>
        </w:rPr>
        <w:t>at all levels of education</w:t>
      </w:r>
      <w:r>
        <w:t xml:space="preserve">, due to the recalcitrant learning skills and </w:t>
      </w:r>
      <w:r w:rsidRPr="00B54498">
        <w:rPr>
          <w:noProof/>
        </w:rPr>
        <w:t>exacrable</w:t>
      </w:r>
      <w:r>
        <w:t xml:space="preserve"> motivation resulting from competition for grades.</w:t>
      </w:r>
    </w:p>
    <w:p w:rsidR="00B54498" w:rsidRDefault="00B54498" w:rsidP="00B54498">
      <w:r>
        <w:t xml:space="preserve">Undoubtedly, competition </w:t>
      </w:r>
      <w:r w:rsidRPr="00B54498">
        <w:rPr>
          <w:strike/>
        </w:rPr>
        <w:t xml:space="preserve">for high grades </w:t>
      </w:r>
      <w:r>
        <w:t>can be a motivation for some students</w:t>
      </w:r>
      <w:r w:rsidRPr="00B54498">
        <w:rPr>
          <w:strike/>
        </w:rPr>
        <w:t xml:space="preserve"> to pay effort and study hard.</w:t>
      </w:r>
      <w:r>
        <w:t xml:space="preserve"> In China, students pay much effort in the public examination </w:t>
      </w:r>
      <w:r w:rsidRPr="00B54498">
        <w:rPr>
          <w:strike/>
          <w:noProof/>
        </w:rPr>
        <w:t xml:space="preserve">in order </w:t>
      </w:r>
      <w:r w:rsidRPr="00B54498">
        <w:rPr>
          <w:noProof/>
        </w:rPr>
        <w:t>to</w:t>
      </w:r>
      <w:r>
        <w:t xml:space="preserve"> get a good grade, so as to get into outstanding university. Undoubtedly, working hard under the motivation for higher grades can result in being </w:t>
      </w:r>
      <w:r w:rsidRPr="00B54498">
        <w:rPr>
          <w:noProof/>
        </w:rPr>
        <w:t>knowledgeble</w:t>
      </w:r>
      <w:r>
        <w:t xml:space="preserve">. </w:t>
      </w:r>
      <w:r w:rsidRPr="00B54498">
        <w:rPr>
          <w:strike/>
        </w:rPr>
        <w:t>Throughout the study, students will pay effort and thus gain much knowledge from articles, books, and exercise papers</w:t>
      </w:r>
      <w:r>
        <w:t xml:space="preserve">. </w:t>
      </w:r>
      <w:proofErr w:type="gramStart"/>
      <w:r>
        <w:t xml:space="preserve">Therefore, students in </w:t>
      </w:r>
      <w:r w:rsidRPr="00B54498">
        <w:rPr>
          <w:noProof/>
        </w:rPr>
        <w:t>China</w:t>
      </w:r>
      <w:r>
        <w:t xml:space="preserve"> commonly having much academic knowledge after taking the public examination, as compare to students at the same age around the world.</w:t>
      </w:r>
      <w:proofErr w:type="gramEnd"/>
    </w:p>
    <w:p w:rsidR="00B54498" w:rsidRDefault="00B54498" w:rsidP="00B54498">
      <w:r>
        <w:t xml:space="preserve">However, studying with such a </w:t>
      </w:r>
      <w:r w:rsidRPr="00B54498">
        <w:rPr>
          <w:noProof/>
        </w:rPr>
        <w:t>motivation in fact</w:t>
      </w:r>
      <w:r>
        <w:t xml:space="preserve"> making students possessing recalcitrant learning skills, which hinder their </w:t>
      </w:r>
      <w:r w:rsidRPr="00B54498">
        <w:rPr>
          <w:strike/>
        </w:rPr>
        <w:t>problem solving,</w:t>
      </w:r>
      <w:r>
        <w:t xml:space="preserve"> critical thinking, and thus limits the quality of </w:t>
      </w:r>
      <w:proofErr w:type="gramStart"/>
      <w:r>
        <w:t>learning</w:t>
      </w:r>
      <w:r>
        <w:t>(</w:t>
      </w:r>
      <w:proofErr w:type="gramEnd"/>
      <w:r>
        <w:t>why</w:t>
      </w:r>
      <w:r w:rsidRPr="00950989">
        <w:rPr>
          <w:color w:val="FF0000"/>
        </w:rPr>
        <w:t>?)</w:t>
      </w:r>
      <w:r w:rsidRPr="00950989">
        <w:rPr>
          <w:color w:val="FF0000"/>
        </w:rPr>
        <w:t>. Due to the motivation of having higher grades, students are exam oriented</w:t>
      </w:r>
      <w:r w:rsidRPr="00950989">
        <w:rPr>
          <w:strike/>
          <w:color w:val="7030A0"/>
        </w:rPr>
        <w:t>, and</w:t>
      </w:r>
      <w:r w:rsidR="00950989">
        <w:t xml:space="preserve"> thus-&gt;</w:t>
      </w:r>
      <w:r w:rsidRPr="00950989">
        <w:t xml:space="preserve"> </w:t>
      </w:r>
      <w:r>
        <w:t xml:space="preserve">studies knowledge that </w:t>
      </w:r>
      <w:r w:rsidRPr="00B54498">
        <w:rPr>
          <w:noProof/>
        </w:rPr>
        <w:t>are</w:t>
      </w:r>
      <w:r>
        <w:t xml:space="preserve"> related to examinations only. </w:t>
      </w:r>
      <w:proofErr w:type="gramStart"/>
      <w:r>
        <w:t xml:space="preserve">Students only </w:t>
      </w:r>
      <w:r w:rsidRPr="00B54498">
        <w:rPr>
          <w:noProof/>
        </w:rPr>
        <w:t>needs</w:t>
      </w:r>
      <w:proofErr w:type="gramEnd"/>
      <w:r>
        <w:t xml:space="preserve"> to be familiar with the examination </w:t>
      </w:r>
      <w:r w:rsidRPr="00B54498">
        <w:rPr>
          <w:noProof/>
        </w:rPr>
        <w:t>techniqes</w:t>
      </w:r>
      <w:r>
        <w:t xml:space="preserve">, but rarely possessing other </w:t>
      </w:r>
      <w:r w:rsidRPr="00B54498">
        <w:rPr>
          <w:noProof/>
        </w:rPr>
        <w:t>problem solving</w:t>
      </w:r>
      <w:r>
        <w:t xml:space="preserve"> skills</w:t>
      </w:r>
      <w:r w:rsidRPr="00950989">
        <w:rPr>
          <w:strike/>
        </w:rPr>
        <w:t>, or critical thinking</w:t>
      </w:r>
      <w:r>
        <w:t xml:space="preserve">. For instance, when studying physics, students may only be familiar </w:t>
      </w:r>
      <w:r w:rsidRPr="00B54498">
        <w:rPr>
          <w:noProof/>
        </w:rPr>
        <w:t>about</w:t>
      </w:r>
      <w:r>
        <w:t xml:space="preserve"> the </w:t>
      </w:r>
      <w:r w:rsidRPr="00B54498">
        <w:rPr>
          <w:noProof/>
        </w:rPr>
        <w:t>calulating</w:t>
      </w:r>
      <w:r>
        <w:t xml:space="preserve"> patterns, instead of knowing </w:t>
      </w:r>
      <w:r w:rsidRPr="00950989">
        <w:rPr>
          <w:strike/>
        </w:rPr>
        <w:t xml:space="preserve">more about </w:t>
      </w:r>
      <w:r>
        <w:t xml:space="preserve">the theory, or </w:t>
      </w:r>
      <w:r w:rsidRPr="00950989">
        <w:rPr>
          <w:strike/>
        </w:rPr>
        <w:t>critically think about</w:t>
      </w:r>
      <w:r w:rsidR="00950989">
        <w:rPr>
          <w:strike/>
        </w:rPr>
        <w:t xml:space="preserve"> </w:t>
      </w:r>
      <w:r w:rsidR="00950989">
        <w:t>the</w:t>
      </w:r>
      <w:r>
        <w:t xml:space="preserve"> reasons behind</w:t>
      </w:r>
      <w:r w:rsidR="00950989">
        <w:t xml:space="preserve"> it</w:t>
      </w:r>
      <w:r>
        <w:t xml:space="preserve">. </w:t>
      </w:r>
      <w:r w:rsidRPr="00B54498">
        <w:rPr>
          <w:noProof/>
        </w:rPr>
        <w:t>This</w:t>
      </w:r>
      <w:r>
        <w:t xml:space="preserve"> results in </w:t>
      </w:r>
      <w:r w:rsidRPr="00B54498">
        <w:rPr>
          <w:noProof/>
        </w:rPr>
        <w:t>tenuous</w:t>
      </w:r>
      <w:r>
        <w:t xml:space="preserve"> understanding of knowledge, but not possessing holistic knowledge in a particular field.</w:t>
      </w:r>
    </w:p>
    <w:p w:rsidR="00B54498" w:rsidRDefault="00B54498" w:rsidP="00B54498">
      <w:r>
        <w:t xml:space="preserve">Besides, competition for higher grades </w:t>
      </w:r>
      <w:r w:rsidRPr="00950989">
        <w:rPr>
          <w:strike/>
        </w:rPr>
        <w:t>seriously also</w:t>
      </w:r>
      <w:r>
        <w:t xml:space="preserve"> results in poor motivation for learning profound knowledge. When a </w:t>
      </w:r>
      <w:r w:rsidRPr="00B54498">
        <w:rPr>
          <w:noProof/>
        </w:rPr>
        <w:t>students</w:t>
      </w:r>
      <w:r>
        <w:t xml:space="preserve"> </w:t>
      </w:r>
      <w:r w:rsidRPr="00B54498">
        <w:rPr>
          <w:noProof/>
        </w:rPr>
        <w:t>is motivated</w:t>
      </w:r>
      <w:r>
        <w:t xml:space="preserve"> by having higher grades, they seldom </w:t>
      </w:r>
      <w:r w:rsidRPr="00950989">
        <w:rPr>
          <w:strike/>
        </w:rPr>
        <w:t xml:space="preserve">have the </w:t>
      </w:r>
      <w:r w:rsidRPr="00950989">
        <w:rPr>
          <w:strike/>
          <w:noProof/>
        </w:rPr>
        <w:t>interest,</w:t>
      </w:r>
      <w:r w:rsidRPr="00950989">
        <w:rPr>
          <w:strike/>
        </w:rPr>
        <w:t xml:space="preserve"> or</w:t>
      </w:r>
      <w:r>
        <w:t xml:space="preserve"> inner drive for a more profound knowledge. For instance, Albert Einstein having fare grades at school; however, his great interest in physics eventually </w:t>
      </w:r>
      <w:r w:rsidRPr="00B54498">
        <w:rPr>
          <w:noProof/>
        </w:rPr>
        <w:t>leaded</w:t>
      </w:r>
      <w:r>
        <w:t xml:space="preserve"> him to success. </w:t>
      </w:r>
      <w:r w:rsidRPr="00B54498">
        <w:rPr>
          <w:noProof/>
        </w:rPr>
        <w:t>He was deeply motivated by interest instead of grade</w:t>
      </w:r>
      <w:r>
        <w:t xml:space="preserve">. Being motivated by grades not only hinders someone to </w:t>
      </w:r>
      <w:r w:rsidRPr="00950989">
        <w:rPr>
          <w:color w:val="FF0000"/>
        </w:rPr>
        <w:t xml:space="preserve">have higher </w:t>
      </w:r>
      <w:r w:rsidRPr="00950989">
        <w:rPr>
          <w:noProof/>
          <w:color w:val="FF0000"/>
        </w:rPr>
        <w:t>achievement, it</w:t>
      </w:r>
      <w:r w:rsidRPr="00950989">
        <w:rPr>
          <w:color w:val="FF0000"/>
        </w:rPr>
        <w:t xml:space="preserve"> may also </w:t>
      </w:r>
      <w:r w:rsidRPr="00950989">
        <w:rPr>
          <w:noProof/>
          <w:color w:val="FF0000"/>
        </w:rPr>
        <w:t>results</w:t>
      </w:r>
      <w:r w:rsidRPr="00950989">
        <w:rPr>
          <w:color w:val="FF0000"/>
        </w:rPr>
        <w:t xml:space="preserve"> in stress, which </w:t>
      </w:r>
      <w:r w:rsidRPr="00950989">
        <w:rPr>
          <w:noProof/>
          <w:color w:val="FF0000"/>
        </w:rPr>
        <w:t>worsen</w:t>
      </w:r>
      <w:r w:rsidRPr="00950989">
        <w:rPr>
          <w:color w:val="FF0000"/>
        </w:rPr>
        <w:t xml:space="preserve"> the quality of </w:t>
      </w:r>
      <w:r w:rsidRPr="00950989">
        <w:rPr>
          <w:noProof/>
          <w:color w:val="FF0000"/>
        </w:rPr>
        <w:t>study</w:t>
      </w:r>
      <w:r w:rsidR="00950989">
        <w:rPr>
          <w:noProof/>
          <w:color w:val="FF0000"/>
        </w:rPr>
        <w:t>[doesn’t response to your TS]</w:t>
      </w:r>
      <w:r>
        <w:t>.</w:t>
      </w:r>
    </w:p>
    <w:p w:rsidR="00961D6F" w:rsidRDefault="00B54498" w:rsidP="00B54498">
      <w:r>
        <w:t>To conclude, competition for higher grades undoubtedly allow students to learn some basic knowledge, but it hinders student to have higher achievement, by learning more holistic and profound knowledge, which eventually limits the quality of learning at all levels of education.</w:t>
      </w:r>
      <w:bookmarkStart w:id="0" w:name="_GoBack"/>
      <w:bookmarkEnd w:id="0"/>
    </w:p>
    <w:sectPr w:rsidR="00961D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0MrUwsjQ3MTU2NjRQ0lEKTi0uzszPAykwrAUAbCvM2ywAAAA="/>
  </w:docVars>
  <w:rsids>
    <w:rsidRoot w:val="00B54498"/>
    <w:rsid w:val="00950989"/>
    <w:rsid w:val="00961D6F"/>
    <w:rsid w:val="00B5449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400</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Ho Gung Hiu</dc:creator>
  <cp:lastModifiedBy>Alex Ho Gung Hiu</cp:lastModifiedBy>
  <cp:revision>1</cp:revision>
  <dcterms:created xsi:type="dcterms:W3CDTF">2017-07-19T08:17:00Z</dcterms:created>
  <dcterms:modified xsi:type="dcterms:W3CDTF">2017-07-19T09:08:00Z</dcterms:modified>
</cp:coreProperties>
</file>